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CEBAEF" w14:textId="3963BAA4" w:rsidR="00720420" w:rsidRDefault="73C1B23C" w:rsidP="007B7FB8">
      <w:pPr>
        <w:jc w:val="center"/>
        <w:rPr>
          <w:b/>
          <w:bCs/>
          <w:color w:val="0000FF"/>
          <w:u w:val="single"/>
        </w:rPr>
      </w:pPr>
      <w:bookmarkStart w:id="0" w:name="_GoBack"/>
      <w:bookmarkEnd w:id="0"/>
      <w:r w:rsidRPr="73C1B23C">
        <w:rPr>
          <w:b/>
          <w:bCs/>
          <w:color w:val="0000FF"/>
          <w:u w:val="single"/>
        </w:rPr>
        <w:t>Nevis Area High School Student</w:t>
      </w:r>
    </w:p>
    <w:p w14:paraId="50E64C2C" w14:textId="77777777" w:rsidR="00720420" w:rsidRDefault="00720420" w:rsidP="00720420">
      <w:pPr>
        <w:rPr>
          <w:b/>
          <w:bCs/>
          <w:color w:val="0000FF"/>
          <w:u w:val="single"/>
        </w:rPr>
      </w:pPr>
    </w:p>
    <w:p w14:paraId="2E051CCF" w14:textId="64F751CF" w:rsidR="00720420" w:rsidRDefault="73C1B23C" w:rsidP="00720420">
      <w:pPr>
        <w:rPr>
          <w:b/>
          <w:bCs/>
          <w:color w:val="0000FF"/>
          <w:u w:val="single"/>
        </w:rPr>
      </w:pPr>
      <w:r w:rsidRPr="73C1B23C">
        <w:rPr>
          <w:b/>
          <w:bCs/>
          <w:color w:val="0000FF"/>
          <w:u w:val="single"/>
        </w:rPr>
        <w:t>2023 Scholarships from the Park Rapids American Legion</w:t>
      </w:r>
    </w:p>
    <w:p w14:paraId="152F0F76" w14:textId="77777777" w:rsidR="00720420" w:rsidRDefault="00720420" w:rsidP="00720420">
      <w:pPr>
        <w:rPr>
          <w:b/>
          <w:bCs/>
          <w:u w:val="single"/>
        </w:rPr>
      </w:pPr>
    </w:p>
    <w:p w14:paraId="552F6F3A" w14:textId="43D8DD77" w:rsidR="007B7FB8" w:rsidRPr="007B7FB8" w:rsidRDefault="007B7FB8" w:rsidP="00DF299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1 - </w:t>
      </w:r>
      <w:r w:rsidR="00720420" w:rsidRPr="007B7FB8">
        <w:rPr>
          <w:b/>
          <w:bCs/>
          <w:u w:val="single"/>
        </w:rPr>
        <w:t>American Legion $500.00 Scholarships</w:t>
      </w:r>
      <w:r w:rsidR="00720420" w:rsidRPr="007B7FB8">
        <w:rPr>
          <w:b/>
          <w:bCs/>
        </w:rPr>
        <w:t xml:space="preserve">, </w:t>
      </w:r>
      <w:r w:rsidR="00720420">
        <w:t>Four-year College.</w:t>
      </w:r>
    </w:p>
    <w:p w14:paraId="0B9B0147" w14:textId="71B4FC7D" w:rsidR="00720420" w:rsidRPr="007B7FB8" w:rsidRDefault="00720420" w:rsidP="00DF2992">
      <w:pPr>
        <w:pStyle w:val="ListParagraph"/>
        <w:numPr>
          <w:ilvl w:val="0"/>
          <w:numId w:val="3"/>
        </w:numPr>
        <w:rPr>
          <w:b/>
          <w:bCs/>
        </w:rPr>
      </w:pPr>
      <w:r w:rsidRPr="007B7FB8">
        <w:rPr>
          <w:b/>
          <w:bCs/>
        </w:rPr>
        <w:t>1</w:t>
      </w:r>
      <w:r w:rsidR="007B7FB8">
        <w:rPr>
          <w:b/>
          <w:bCs/>
        </w:rPr>
        <w:t xml:space="preserve"> </w:t>
      </w:r>
      <w:r w:rsidRPr="007B7FB8">
        <w:rPr>
          <w:b/>
          <w:bCs/>
        </w:rPr>
        <w:t xml:space="preserve">- </w:t>
      </w:r>
      <w:r w:rsidRPr="007B7FB8">
        <w:rPr>
          <w:b/>
          <w:bCs/>
          <w:u w:val="single"/>
        </w:rPr>
        <w:t>American Legion $500.00 Scholarship</w:t>
      </w:r>
      <w:r w:rsidRPr="007B7FB8">
        <w:rPr>
          <w:b/>
          <w:bCs/>
        </w:rPr>
        <w:t xml:space="preserve">, </w:t>
      </w:r>
      <w:r>
        <w:t>Vo-Tech College</w:t>
      </w:r>
      <w:r w:rsidRPr="007B7FB8">
        <w:rPr>
          <w:b/>
          <w:bCs/>
        </w:rPr>
        <w:t> </w:t>
      </w:r>
    </w:p>
    <w:p w14:paraId="548CBEC2" w14:textId="77777777" w:rsidR="00720420" w:rsidRDefault="00720420" w:rsidP="00720420">
      <w:pPr>
        <w:rPr>
          <w:b/>
          <w:bCs/>
        </w:rPr>
      </w:pPr>
    </w:p>
    <w:p w14:paraId="367EFAA2" w14:textId="013C65DB" w:rsidR="00720420" w:rsidRDefault="00720420" w:rsidP="00720420">
      <w:r>
        <w:rPr>
          <w:b/>
          <w:bCs/>
          <w:color w:val="0000FF"/>
          <w:u w:val="single"/>
        </w:rPr>
        <w:t xml:space="preserve">2020 40/8 Nursing Scholarship </w:t>
      </w:r>
      <w:r w:rsidR="00E63959">
        <w:rPr>
          <w:b/>
          <w:bCs/>
          <w:color w:val="0000FF"/>
          <w:u w:val="single"/>
        </w:rPr>
        <w:t xml:space="preserve">from the </w:t>
      </w:r>
      <w:r w:rsidR="00041609">
        <w:rPr>
          <w:b/>
          <w:bCs/>
          <w:color w:val="0000FF"/>
          <w:u w:val="single"/>
        </w:rPr>
        <w:t>Park Rapids</w:t>
      </w:r>
      <w:r w:rsidR="00E63959">
        <w:rPr>
          <w:b/>
          <w:bCs/>
          <w:color w:val="0000FF"/>
          <w:u w:val="single"/>
        </w:rPr>
        <w:t xml:space="preserve"> American Legion</w:t>
      </w:r>
    </w:p>
    <w:p w14:paraId="4061F0BE" w14:textId="77777777" w:rsidR="00720420" w:rsidRDefault="00720420" w:rsidP="00720420">
      <w:pPr>
        <w:rPr>
          <w:b/>
          <w:bCs/>
        </w:rPr>
      </w:pPr>
    </w:p>
    <w:p w14:paraId="085D8557" w14:textId="77777777" w:rsidR="00720420" w:rsidRPr="007B7FB8" w:rsidRDefault="00720420" w:rsidP="007B7FB8">
      <w:pPr>
        <w:pStyle w:val="ListParagraph"/>
        <w:numPr>
          <w:ilvl w:val="0"/>
          <w:numId w:val="2"/>
        </w:numPr>
        <w:rPr>
          <w:u w:val="single"/>
        </w:rPr>
      </w:pPr>
      <w:r w:rsidRPr="007B7FB8">
        <w:rPr>
          <w:b/>
          <w:bCs/>
        </w:rPr>
        <w:t>1 – </w:t>
      </w:r>
      <w:r w:rsidRPr="007B7FB8">
        <w:rPr>
          <w:b/>
          <w:bCs/>
          <w:u w:val="single"/>
        </w:rPr>
        <w:t>40/8,</w:t>
      </w:r>
      <w:r w:rsidRPr="007B7FB8">
        <w:rPr>
          <w:b/>
          <w:bCs/>
        </w:rPr>
        <w:t xml:space="preserve"> </w:t>
      </w:r>
      <w:r w:rsidRPr="007B7FB8">
        <w:rPr>
          <w:b/>
          <w:bCs/>
          <w:u w:val="single"/>
        </w:rPr>
        <w:t>American Legion $1,000.00 Scholarship</w:t>
      </w:r>
      <w:r w:rsidRPr="007B7FB8">
        <w:rPr>
          <w:b/>
          <w:bCs/>
        </w:rPr>
        <w:t xml:space="preserve">, </w:t>
      </w:r>
      <w:r>
        <w:t>Two or four-year College.</w:t>
      </w:r>
    </w:p>
    <w:p w14:paraId="06D105B1" w14:textId="77777777" w:rsidR="00720420" w:rsidRDefault="00720420" w:rsidP="00720420">
      <w:pPr>
        <w:rPr>
          <w:b/>
          <w:bCs/>
        </w:rPr>
      </w:pPr>
    </w:p>
    <w:p w14:paraId="1BD41BCA" w14:textId="77777777" w:rsidR="00720420" w:rsidRDefault="00720420" w:rsidP="00720420">
      <w:pPr>
        <w:rPr>
          <w:b/>
          <w:bCs/>
          <w:u w:val="single"/>
        </w:rPr>
      </w:pPr>
      <w:r>
        <w:rPr>
          <w:b/>
          <w:bCs/>
        </w:rPr>
        <w:t xml:space="preserve">     </w:t>
      </w:r>
    </w:p>
    <w:p w14:paraId="333AC89C" w14:textId="737EBFE3" w:rsidR="00720420" w:rsidRDefault="73C1B23C" w:rsidP="00720420">
      <w:pPr>
        <w:rPr>
          <w:color w:val="0000FF"/>
        </w:rPr>
      </w:pPr>
      <w:r w:rsidRPr="73C1B23C">
        <w:rPr>
          <w:b/>
          <w:bCs/>
          <w:color w:val="0000FF"/>
          <w:u w:val="single"/>
        </w:rPr>
        <w:t>2023 Scholarship from the American Legion SAL</w:t>
      </w:r>
      <w:r w:rsidR="007B7FB8">
        <w:rPr>
          <w:b/>
          <w:bCs/>
          <w:color w:val="0000FF"/>
          <w:u w:val="single"/>
        </w:rPr>
        <w:br/>
      </w:r>
    </w:p>
    <w:p w14:paraId="2C6D0784" w14:textId="09CE8A6C" w:rsidR="00720420" w:rsidRPr="007B7FB8" w:rsidRDefault="007B7FB8" w:rsidP="007B7FB8">
      <w:pPr>
        <w:pStyle w:val="ListParagraph"/>
        <w:numPr>
          <w:ilvl w:val="0"/>
          <w:numId w:val="1"/>
        </w:numPr>
        <w:rPr>
          <w:color w:val="000000"/>
        </w:rPr>
      </w:pPr>
      <w:r>
        <w:rPr>
          <w:b/>
          <w:bCs/>
        </w:rPr>
        <w:t xml:space="preserve">1 - </w:t>
      </w:r>
      <w:r w:rsidR="73C1B23C" w:rsidRPr="007B7FB8">
        <w:rPr>
          <w:b/>
          <w:bCs/>
          <w:u w:val="single"/>
        </w:rPr>
        <w:t>Sons of American Legion $500.00 Scholarship</w:t>
      </w:r>
      <w:r w:rsidR="73C1B23C" w:rsidRPr="007B7FB8">
        <w:rPr>
          <w:b/>
          <w:bCs/>
        </w:rPr>
        <w:t xml:space="preserve">, </w:t>
      </w:r>
      <w:r w:rsidR="73C1B23C">
        <w:t>Two or Four-year College.</w:t>
      </w:r>
    </w:p>
    <w:p w14:paraId="6DC624FF" w14:textId="77777777" w:rsidR="00720420" w:rsidRDefault="00720420" w:rsidP="00720420"/>
    <w:p w14:paraId="658646DE" w14:textId="77777777" w:rsidR="00720420" w:rsidRDefault="00720420" w:rsidP="00720420"/>
    <w:p w14:paraId="4148B496" w14:textId="77777777" w:rsidR="007B7FB8" w:rsidRDefault="73C1B23C" w:rsidP="73C1B23C">
      <w:r>
        <w:t xml:space="preserve">Essay: In a 250-word essay please explain: </w:t>
      </w:r>
    </w:p>
    <w:p w14:paraId="38A4DF7F" w14:textId="0F47670A" w:rsidR="73C1B23C" w:rsidRDefault="73C1B23C" w:rsidP="73C1B23C">
      <w:r>
        <w:t>What does the American Flag mean to you, and how do you support it?</w:t>
      </w:r>
    </w:p>
    <w:p w14:paraId="505D736E" w14:textId="23EEBE98" w:rsidR="73C1B23C" w:rsidRDefault="73C1B23C" w:rsidP="73C1B23C"/>
    <w:p w14:paraId="253068F0" w14:textId="0219C26D" w:rsidR="73C1B23C" w:rsidRDefault="73C1B23C" w:rsidP="73C1B23C">
      <w:pPr>
        <w:shd w:val="clear" w:color="auto" w:fill="FFFFFF" w:themeFill="background1"/>
        <w:spacing w:beforeAutospacing="1" w:afterAutospacing="1" w:line="312" w:lineRule="atLeast"/>
        <w:ind w:right="240"/>
      </w:pPr>
      <w:r w:rsidRPr="73C1B23C">
        <w:rPr>
          <w:b/>
          <w:bCs/>
        </w:rPr>
        <w:t xml:space="preserve">Submit </w:t>
      </w:r>
      <w:r>
        <w:t>Essay, Application. Letters of Recommendations, Transcript fr</w:t>
      </w:r>
      <w:r w:rsidR="007B7FB8">
        <w:t>om your high school, Letter of A</w:t>
      </w:r>
      <w:r>
        <w:t>cceptance from the college you are attending</w:t>
      </w:r>
      <w:r w:rsidR="007B7FB8">
        <w:t xml:space="preserve"> &amp; a l</w:t>
      </w:r>
      <w:r>
        <w:t xml:space="preserve">ist of your goals to: </w:t>
      </w:r>
    </w:p>
    <w:p w14:paraId="0ABBA709" w14:textId="77777777" w:rsidR="007B7FB8" w:rsidRDefault="73C1B23C" w:rsidP="73C1B23C">
      <w:pPr>
        <w:shd w:val="clear" w:color="auto" w:fill="FFFFFF" w:themeFill="background1"/>
        <w:spacing w:before="100" w:beforeAutospacing="1" w:after="100" w:afterAutospacing="1" w:line="312" w:lineRule="atLeast"/>
        <w:ind w:right="240"/>
        <w:rPr>
          <w:b/>
          <w:bCs/>
          <w:u w:val="single"/>
        </w:rPr>
      </w:pPr>
      <w:r w:rsidRPr="73C1B23C">
        <w:rPr>
          <w:b/>
          <w:bCs/>
          <w:u w:val="single"/>
        </w:rPr>
        <w:t xml:space="preserve">Hand </w:t>
      </w:r>
      <w:bookmarkStart w:id="1" w:name="_Int_qZa0aVyI"/>
      <w:r w:rsidRPr="73C1B23C">
        <w:rPr>
          <w:b/>
          <w:bCs/>
          <w:u w:val="single"/>
        </w:rPr>
        <w:t>deliver</w:t>
      </w:r>
      <w:bookmarkEnd w:id="1"/>
      <w:r w:rsidRPr="73C1B23C">
        <w:rPr>
          <w:b/>
          <w:bCs/>
          <w:u w:val="single"/>
        </w:rPr>
        <w:t xml:space="preserve"> to</w:t>
      </w:r>
      <w:r w:rsidR="007B7FB8">
        <w:rPr>
          <w:b/>
          <w:bCs/>
          <w:u w:val="single"/>
        </w:rPr>
        <w:t>:</w:t>
      </w:r>
    </w:p>
    <w:p w14:paraId="20C5B2D1" w14:textId="7B1AA152" w:rsidR="00720420" w:rsidRDefault="73C1B23C" w:rsidP="007B7FB8">
      <w:pPr>
        <w:shd w:val="clear" w:color="auto" w:fill="FFFFFF" w:themeFill="background1"/>
        <w:spacing w:before="100" w:beforeAutospacing="1" w:after="100" w:afterAutospacing="1" w:line="312" w:lineRule="atLeast"/>
        <w:ind w:left="1440" w:right="240"/>
        <w:rPr>
          <w:b/>
          <w:bCs/>
        </w:rPr>
      </w:pPr>
      <w:r w:rsidRPr="73C1B23C">
        <w:rPr>
          <w:b/>
          <w:bCs/>
        </w:rPr>
        <w:t xml:space="preserve">Leslie </w:t>
      </w:r>
      <w:proofErr w:type="spellStart"/>
      <w:r w:rsidRPr="73C1B23C">
        <w:rPr>
          <w:b/>
          <w:bCs/>
        </w:rPr>
        <w:t>Kruft</w:t>
      </w:r>
      <w:proofErr w:type="spellEnd"/>
      <w:r w:rsidR="007B7FB8">
        <w:rPr>
          <w:b/>
          <w:bCs/>
        </w:rPr>
        <w:br/>
      </w:r>
      <w:r w:rsidR="007B7FB8" w:rsidRPr="73C1B23C">
        <w:rPr>
          <w:b/>
          <w:bCs/>
        </w:rPr>
        <w:t>Park Rapids American Legion Scholarship Chairperson</w:t>
      </w:r>
      <w:r w:rsidR="007B7FB8">
        <w:rPr>
          <w:b/>
          <w:bCs/>
        </w:rPr>
        <w:br/>
      </w:r>
      <w:r w:rsidRPr="73C1B23C">
        <w:rPr>
          <w:b/>
          <w:bCs/>
        </w:rPr>
        <w:t>17316 122</w:t>
      </w:r>
      <w:r w:rsidRPr="73C1B23C">
        <w:rPr>
          <w:b/>
          <w:bCs/>
          <w:vertAlign w:val="superscript"/>
        </w:rPr>
        <w:t>nd</w:t>
      </w:r>
      <w:r w:rsidRPr="73C1B23C">
        <w:rPr>
          <w:b/>
          <w:bCs/>
        </w:rPr>
        <w:t xml:space="preserve"> St</w:t>
      </w:r>
      <w:r w:rsidR="007B7FB8">
        <w:rPr>
          <w:b/>
          <w:bCs/>
        </w:rPr>
        <w:br/>
      </w:r>
      <w:r w:rsidRPr="73C1B23C">
        <w:rPr>
          <w:b/>
          <w:bCs/>
        </w:rPr>
        <w:t>Park Rapids, MN 56470</w:t>
      </w:r>
    </w:p>
    <w:p w14:paraId="0CEDE4BA" w14:textId="7309AAEE" w:rsidR="73C1B23C" w:rsidRDefault="007B7FB8" w:rsidP="73C1B23C">
      <w:pPr>
        <w:shd w:val="clear" w:color="auto" w:fill="FFFFFF" w:themeFill="background1"/>
        <w:spacing w:beforeAutospacing="1" w:afterAutospacing="1" w:line="312" w:lineRule="atLeast"/>
        <w:ind w:right="240"/>
        <w:rPr>
          <w:b/>
          <w:bCs/>
        </w:rPr>
      </w:pPr>
      <w:r>
        <w:rPr>
          <w:b/>
          <w:bCs/>
          <w:u w:val="single"/>
        </w:rPr>
        <w:t>Email to:</w:t>
      </w:r>
      <w:r>
        <w:rPr>
          <w:b/>
          <w:bCs/>
        </w:rPr>
        <w:tab/>
      </w:r>
      <w:hyperlink r:id="rId5">
        <w:r w:rsidR="73C1B23C" w:rsidRPr="73C1B23C">
          <w:rPr>
            <w:rStyle w:val="Hyperlink"/>
            <w:b/>
            <w:bCs/>
          </w:rPr>
          <w:t>lkruft212@yahoo.com</w:t>
        </w:r>
      </w:hyperlink>
    </w:p>
    <w:p w14:paraId="72B90C2A" w14:textId="74C9830D" w:rsidR="00720420" w:rsidRDefault="00720420" w:rsidP="007B7FB8">
      <w:pPr>
        <w:shd w:val="clear" w:color="auto" w:fill="FFFFFF"/>
        <w:spacing w:before="100" w:beforeAutospacing="1" w:after="100" w:afterAutospacing="1" w:line="312" w:lineRule="atLeast"/>
        <w:ind w:left="720" w:right="240" w:hanging="720"/>
        <w:rPr>
          <w:b/>
          <w:bCs/>
        </w:rPr>
      </w:pPr>
      <w:r>
        <w:rPr>
          <w:b/>
          <w:bCs/>
          <w:u w:val="single"/>
        </w:rPr>
        <w:t xml:space="preserve">Phone: </w:t>
      </w:r>
      <w:r w:rsidR="007B7FB8">
        <w:rPr>
          <w:b/>
          <w:bCs/>
        </w:rPr>
        <w:tab/>
      </w:r>
      <w:r>
        <w:rPr>
          <w:b/>
          <w:bCs/>
        </w:rPr>
        <w:t>Home: 218-237-8634</w:t>
      </w:r>
      <w:r w:rsidR="007B7FB8">
        <w:rPr>
          <w:b/>
          <w:bCs/>
        </w:rPr>
        <w:br/>
      </w:r>
      <w:r>
        <w:rPr>
          <w:b/>
          <w:bCs/>
        </w:rPr>
        <w:t xml:space="preserve"> </w:t>
      </w:r>
      <w:r w:rsidR="007B7FB8">
        <w:rPr>
          <w:b/>
          <w:bCs/>
        </w:rPr>
        <w:tab/>
      </w:r>
      <w:r>
        <w:rPr>
          <w:b/>
          <w:bCs/>
        </w:rPr>
        <w:t>Cell:   218-255-3500</w:t>
      </w:r>
    </w:p>
    <w:p w14:paraId="26DFCD3A" w14:textId="7D4317B5" w:rsidR="73C1B23C" w:rsidRDefault="73C1B23C" w:rsidP="73C1B23C">
      <w:pPr>
        <w:shd w:val="clear" w:color="auto" w:fill="FFFFFF" w:themeFill="background1"/>
        <w:spacing w:beforeAutospacing="1" w:afterAutospacing="1" w:line="312" w:lineRule="atLeast"/>
        <w:ind w:right="240"/>
        <w:rPr>
          <w:b/>
          <w:bCs/>
        </w:rPr>
      </w:pPr>
      <w:r>
        <w:t xml:space="preserve"> DO NOT bring your application to the Park Rapids American Legion!</w:t>
      </w:r>
    </w:p>
    <w:p w14:paraId="5AA5573B" w14:textId="70AD046E" w:rsidR="00720420" w:rsidRDefault="73C1B23C" w:rsidP="73C1B23C">
      <w:pPr>
        <w:shd w:val="clear" w:color="auto" w:fill="FFFFFF" w:themeFill="background1"/>
        <w:spacing w:before="100" w:beforeAutospacing="1" w:after="100" w:afterAutospacing="1" w:line="312" w:lineRule="atLeast"/>
        <w:ind w:right="240"/>
        <w:rPr>
          <w:rStyle w:val="Strong"/>
        </w:rPr>
      </w:pPr>
      <w:r w:rsidRPr="73C1B23C">
        <w:rPr>
          <w:rStyle w:val="Strong"/>
        </w:rPr>
        <w:t>Deadline: Saturday April 1, 2023, 5:00 pm</w:t>
      </w:r>
    </w:p>
    <w:p w14:paraId="687B7188" w14:textId="24982373" w:rsidR="00720420" w:rsidRDefault="007B7FB8" w:rsidP="007B7FB8">
      <w:pPr>
        <w:shd w:val="clear" w:color="auto" w:fill="FFFFFF"/>
        <w:spacing w:before="100" w:beforeAutospacing="1" w:after="100" w:afterAutospacing="1" w:line="312" w:lineRule="atLeast"/>
        <w:ind w:left="3600" w:right="240" w:hanging="3600"/>
        <w:rPr>
          <w:color w:val="1F497D"/>
        </w:rPr>
      </w:pPr>
      <w:r>
        <w:rPr>
          <w:color w:val="1F497D"/>
        </w:rPr>
        <w:t>For questions – please contact:</w:t>
      </w:r>
      <w:r>
        <w:rPr>
          <w:color w:val="1F497D"/>
        </w:rPr>
        <w:tab/>
        <w:t>Jodi</w:t>
      </w:r>
      <w:r w:rsidR="00100EC4">
        <w:rPr>
          <w:color w:val="1F497D"/>
        </w:rPr>
        <w:t xml:space="preserve"> </w:t>
      </w:r>
      <w:proofErr w:type="spellStart"/>
      <w:r w:rsidR="00100EC4">
        <w:rPr>
          <w:color w:val="1F497D"/>
        </w:rPr>
        <w:t>Sandmeyer</w:t>
      </w:r>
      <w:proofErr w:type="spellEnd"/>
      <w:r w:rsidR="00100EC4">
        <w:rPr>
          <w:color w:val="1F497D"/>
        </w:rPr>
        <w:t>, Counselor, 218-652-3500</w:t>
      </w:r>
      <w:r>
        <w:rPr>
          <w:color w:val="1F497D"/>
        </w:rPr>
        <w:br/>
      </w:r>
      <w:hyperlink r:id="rId6" w:history="1">
        <w:r w:rsidR="003D4A78" w:rsidRPr="00F353C4">
          <w:rPr>
            <w:rStyle w:val="Hyperlink"/>
          </w:rPr>
          <w:t>jsandmeyer@nevis.k12.mn.us</w:t>
        </w:r>
      </w:hyperlink>
    </w:p>
    <w:p w14:paraId="4E86046D" w14:textId="7B94B456" w:rsidR="003D4A78" w:rsidRDefault="003D4A78" w:rsidP="007B7FB8">
      <w:pPr>
        <w:shd w:val="clear" w:color="auto" w:fill="FFFFFF"/>
        <w:spacing w:before="100" w:beforeAutospacing="1" w:after="100" w:afterAutospacing="1" w:line="312" w:lineRule="atLeast"/>
        <w:ind w:left="3600" w:right="240" w:hanging="3600"/>
        <w:rPr>
          <w:color w:val="1F497D"/>
        </w:rPr>
      </w:pPr>
    </w:p>
    <w:p w14:paraId="677DD680" w14:textId="77777777" w:rsidR="003D4A78" w:rsidRPr="00D60F2B" w:rsidRDefault="003D4A78" w:rsidP="003D4A78">
      <w:pPr>
        <w:ind w:left="360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 xml:space="preserve">     </w:t>
      </w:r>
      <w:r w:rsidRPr="00D60F2B">
        <w:rPr>
          <w:rFonts w:ascii="Arial" w:hAnsi="Arial" w:cs="Arial"/>
          <w:b/>
          <w:sz w:val="20"/>
          <w:szCs w:val="20"/>
        </w:rPr>
        <w:t>APPLICATION</w:t>
      </w:r>
    </w:p>
    <w:p w14:paraId="619AE8BB" w14:textId="77777777" w:rsidR="003D4A78" w:rsidRDefault="003D4A78" w:rsidP="003D4A78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MERICAN LEGION</w:t>
      </w:r>
      <w:r w:rsidRPr="00D60F2B">
        <w:rPr>
          <w:rFonts w:ascii="Arial" w:hAnsi="Arial" w:cs="Arial"/>
          <w:b/>
          <w:sz w:val="20"/>
          <w:szCs w:val="20"/>
        </w:rPr>
        <w:t xml:space="preserve"> SCHOLARSHIP</w:t>
      </w:r>
    </w:p>
    <w:p w14:paraId="0EDF2DEC" w14:textId="77777777" w:rsidR="003D4A78" w:rsidRPr="00D60F2B" w:rsidRDefault="003D4A78" w:rsidP="003D4A78">
      <w:pPr>
        <w:jc w:val="center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97"/>
        <w:gridCol w:w="1157"/>
        <w:gridCol w:w="485"/>
        <w:gridCol w:w="280"/>
        <w:gridCol w:w="1658"/>
        <w:gridCol w:w="2606"/>
        <w:gridCol w:w="545"/>
        <w:gridCol w:w="1422"/>
      </w:tblGrid>
      <w:tr w:rsidR="003D4A78" w:rsidRPr="00B72158" w14:paraId="163F6319" w14:textId="77777777" w:rsidTr="00FC1FA7">
        <w:trPr>
          <w:trHeight w:val="460"/>
        </w:trPr>
        <w:tc>
          <w:tcPr>
            <w:tcW w:w="3119" w:type="dxa"/>
            <w:gridSpan w:val="4"/>
            <w:vMerge w:val="restart"/>
            <w:vAlign w:val="center"/>
          </w:tcPr>
          <w:p w14:paraId="22F15E00" w14:textId="77777777" w:rsidR="003D4A78" w:rsidRDefault="003D4A78" w:rsidP="00FC1FA7">
            <w:pPr>
              <w:rPr>
                <w:rStyle w:val="PlaceholderText"/>
                <w:rFonts w:ascii="Arial" w:hAnsi="Arial" w:cs="Arial"/>
                <w:b/>
                <w:sz w:val="20"/>
                <w:szCs w:val="20"/>
              </w:rPr>
            </w:pPr>
            <w:r>
              <w:rPr>
                <w:rStyle w:val="PlaceholderText"/>
                <w:rFonts w:ascii="Arial" w:hAnsi="Arial" w:cs="Arial"/>
                <w:b/>
                <w:sz w:val="20"/>
                <w:szCs w:val="20"/>
              </w:rPr>
              <w:t>Which scholarship are you applying for?</w:t>
            </w:r>
          </w:p>
        </w:tc>
        <w:tc>
          <w:tcPr>
            <w:tcW w:w="6231" w:type="dxa"/>
            <w:gridSpan w:val="4"/>
            <w:vAlign w:val="center"/>
          </w:tcPr>
          <w:p w14:paraId="20AFE05F" w14:textId="77777777" w:rsidR="003D4A7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ons of  American Legion Scholarship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4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E95B2E">
              <w:rPr>
                <w:rFonts w:ascii="Arial" w:hAnsi="Arial" w:cs="Arial"/>
                <w:sz w:val="20"/>
                <w:szCs w:val="20"/>
              </w:rPr>
            </w:r>
            <w:r w:rsidR="00E95B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</w:p>
        </w:tc>
      </w:tr>
      <w:tr w:rsidR="003D4A78" w:rsidRPr="00B72158" w14:paraId="4E72573F" w14:textId="77777777" w:rsidTr="00FC1FA7">
        <w:trPr>
          <w:trHeight w:val="460"/>
        </w:trPr>
        <w:tc>
          <w:tcPr>
            <w:tcW w:w="3119" w:type="dxa"/>
            <w:gridSpan w:val="4"/>
            <w:vMerge/>
            <w:vAlign w:val="center"/>
          </w:tcPr>
          <w:p w14:paraId="18C96D9B" w14:textId="77777777" w:rsidR="003D4A78" w:rsidRPr="00B72158" w:rsidRDefault="003D4A78" w:rsidP="00FC1FA7">
            <w:pPr>
              <w:rPr>
                <w:rStyle w:val="PlaceholderText"/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31" w:type="dxa"/>
            <w:gridSpan w:val="4"/>
            <w:vAlign w:val="center"/>
          </w:tcPr>
          <w:p w14:paraId="027E9DA4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erican Legion – 2 year Technical College Scholarship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1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E95B2E">
              <w:rPr>
                <w:rFonts w:ascii="Arial" w:hAnsi="Arial" w:cs="Arial"/>
                <w:sz w:val="20"/>
                <w:szCs w:val="20"/>
              </w:rPr>
            </w:r>
            <w:r w:rsidR="00E95B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</w:p>
        </w:tc>
      </w:tr>
      <w:tr w:rsidR="003D4A78" w:rsidRPr="00B72158" w14:paraId="108E47A4" w14:textId="77777777" w:rsidTr="00FC1FA7">
        <w:trPr>
          <w:trHeight w:val="460"/>
        </w:trPr>
        <w:tc>
          <w:tcPr>
            <w:tcW w:w="3119" w:type="dxa"/>
            <w:gridSpan w:val="4"/>
            <w:vMerge/>
            <w:vAlign w:val="center"/>
          </w:tcPr>
          <w:p w14:paraId="1389EE59" w14:textId="77777777" w:rsidR="003D4A78" w:rsidRPr="00B72158" w:rsidRDefault="003D4A78" w:rsidP="00FC1FA7">
            <w:pPr>
              <w:rPr>
                <w:rStyle w:val="PlaceholderText"/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231" w:type="dxa"/>
            <w:gridSpan w:val="4"/>
            <w:vAlign w:val="center"/>
          </w:tcPr>
          <w:p w14:paraId="2D898A60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merican Legion – 4 year College Scholarship 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2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E95B2E">
              <w:rPr>
                <w:rFonts w:ascii="Arial" w:hAnsi="Arial" w:cs="Arial"/>
                <w:sz w:val="20"/>
                <w:szCs w:val="20"/>
              </w:rPr>
            </w:r>
            <w:r w:rsidR="00E95B2E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</w:p>
        </w:tc>
      </w:tr>
      <w:tr w:rsidR="003D4A78" w:rsidRPr="00B72158" w14:paraId="0FF88EBA" w14:textId="77777777" w:rsidTr="00FC1FA7">
        <w:trPr>
          <w:trHeight w:val="460"/>
        </w:trPr>
        <w:tc>
          <w:tcPr>
            <w:tcW w:w="3119" w:type="dxa"/>
            <w:gridSpan w:val="4"/>
            <w:vAlign w:val="center"/>
          </w:tcPr>
          <w:p w14:paraId="3D5F0BFC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 w:rsidRPr="00B72158">
              <w:rPr>
                <w:rStyle w:val="PlaceholderText"/>
                <w:rFonts w:ascii="Arial" w:hAnsi="Arial" w:cs="Arial"/>
                <w:b/>
                <w:sz w:val="20"/>
                <w:szCs w:val="20"/>
              </w:rPr>
              <w:t>Date</w:t>
            </w:r>
            <w:r w:rsidRPr="00B72158">
              <w:rPr>
                <w:rStyle w:val="PlaceholderText"/>
                <w:rFonts w:ascii="Arial" w:hAnsi="Arial" w:cs="Arial"/>
                <w:sz w:val="20"/>
                <w:szCs w:val="20"/>
              </w:rPr>
              <w:t xml:space="preserve">: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helpText w:type="text" w:val="Date&#10;"/>
                  <w:statusText w:type="text" w:val="Date  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6231" w:type="dxa"/>
            <w:gridSpan w:val="4"/>
            <w:vAlign w:val="center"/>
          </w:tcPr>
          <w:p w14:paraId="025B9F3D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 w:rsidRPr="00B72158">
              <w:rPr>
                <w:rFonts w:ascii="Arial" w:hAnsi="Arial" w:cs="Arial"/>
                <w:sz w:val="20"/>
                <w:szCs w:val="20"/>
              </w:rPr>
              <w:t xml:space="preserve">Year for which applying: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D4A78" w:rsidRPr="00B72158" w14:paraId="6E3D40D7" w14:textId="77777777" w:rsidTr="00FC1FA7">
        <w:trPr>
          <w:trHeight w:val="460"/>
        </w:trPr>
        <w:tc>
          <w:tcPr>
            <w:tcW w:w="2354" w:type="dxa"/>
            <w:gridSpan w:val="2"/>
            <w:vAlign w:val="center"/>
          </w:tcPr>
          <w:p w14:paraId="4D882574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me of A</w:t>
            </w:r>
            <w:r w:rsidRPr="00B72158">
              <w:rPr>
                <w:rFonts w:ascii="Arial" w:hAnsi="Arial" w:cs="Arial"/>
                <w:b/>
                <w:sz w:val="20"/>
                <w:szCs w:val="20"/>
              </w:rPr>
              <w:t>pplicant</w:t>
            </w:r>
          </w:p>
        </w:tc>
        <w:tc>
          <w:tcPr>
            <w:tcW w:w="6996" w:type="dxa"/>
            <w:gridSpan w:val="6"/>
            <w:vAlign w:val="center"/>
          </w:tcPr>
          <w:p w14:paraId="7B11A03D" w14:textId="77777777" w:rsidR="003D4A78" w:rsidRPr="00B72158" w:rsidRDefault="003D4A78" w:rsidP="00FC1FA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3D4A78" w:rsidRPr="00B72158" w14:paraId="457FB562" w14:textId="77777777" w:rsidTr="00FC1FA7">
        <w:trPr>
          <w:trHeight w:val="460"/>
        </w:trPr>
        <w:tc>
          <w:tcPr>
            <w:tcW w:w="1197" w:type="dxa"/>
            <w:vAlign w:val="center"/>
          </w:tcPr>
          <w:p w14:paraId="3EED5B89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72158">
              <w:rPr>
                <w:rFonts w:ascii="Arial" w:hAnsi="Arial" w:cs="Arial"/>
                <w:b/>
                <w:sz w:val="20"/>
                <w:szCs w:val="20"/>
              </w:rPr>
              <w:t>Address</w:t>
            </w:r>
          </w:p>
        </w:tc>
        <w:tc>
          <w:tcPr>
            <w:tcW w:w="3580" w:type="dxa"/>
            <w:gridSpan w:val="4"/>
            <w:vAlign w:val="center"/>
          </w:tcPr>
          <w:p w14:paraId="32DD721C" w14:textId="77777777" w:rsidR="003D4A78" w:rsidRPr="00B72158" w:rsidRDefault="003D4A78" w:rsidP="00FC1FA7"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606" w:type="dxa"/>
            <w:vAlign w:val="center"/>
          </w:tcPr>
          <w:p w14:paraId="746F5FC1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72158">
              <w:rPr>
                <w:rFonts w:ascii="Arial" w:hAnsi="Arial" w:cs="Arial"/>
                <w:b/>
                <w:sz w:val="20"/>
                <w:szCs w:val="20"/>
              </w:rPr>
              <w:t xml:space="preserve">City: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45" w:type="dxa"/>
            <w:vAlign w:val="center"/>
          </w:tcPr>
          <w:p w14:paraId="6FB9692B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72158">
              <w:rPr>
                <w:rFonts w:ascii="Arial" w:hAnsi="Arial" w:cs="Arial"/>
                <w:b/>
                <w:sz w:val="20"/>
                <w:szCs w:val="20"/>
              </w:rPr>
              <w:t>MN</w:t>
            </w:r>
          </w:p>
        </w:tc>
        <w:tc>
          <w:tcPr>
            <w:tcW w:w="1422" w:type="dxa"/>
            <w:vAlign w:val="center"/>
          </w:tcPr>
          <w:p w14:paraId="370492C7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 w:rsidRPr="00B72158">
              <w:rPr>
                <w:rStyle w:val="PlaceholderText"/>
                <w:rFonts w:ascii="Arial" w:hAnsi="Arial" w:cs="Arial"/>
                <w:b/>
                <w:sz w:val="20"/>
                <w:szCs w:val="20"/>
              </w:rPr>
              <w:t>Zip</w:t>
            </w:r>
            <w:r w:rsidRPr="00B72158">
              <w:rPr>
                <w:rStyle w:val="PlaceholderText"/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D4A78" w:rsidRPr="00B72158" w14:paraId="177BAD29" w14:textId="77777777" w:rsidTr="00FC1FA7">
        <w:trPr>
          <w:trHeight w:val="460"/>
        </w:trPr>
        <w:tc>
          <w:tcPr>
            <w:tcW w:w="1197" w:type="dxa"/>
            <w:vAlign w:val="center"/>
          </w:tcPr>
          <w:p w14:paraId="4F5E4951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72158">
              <w:rPr>
                <w:rFonts w:ascii="Arial" w:hAnsi="Arial" w:cs="Arial"/>
                <w:b/>
                <w:sz w:val="20"/>
                <w:szCs w:val="20"/>
              </w:rPr>
              <w:t>Phone</w:t>
            </w:r>
          </w:p>
        </w:tc>
        <w:tc>
          <w:tcPr>
            <w:tcW w:w="1642" w:type="dxa"/>
            <w:gridSpan w:val="2"/>
            <w:vAlign w:val="center"/>
          </w:tcPr>
          <w:p w14:paraId="6F2F84A9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938" w:type="dxa"/>
            <w:gridSpan w:val="2"/>
            <w:vAlign w:val="center"/>
          </w:tcPr>
          <w:p w14:paraId="0D01383D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72158">
              <w:rPr>
                <w:rFonts w:ascii="Arial" w:hAnsi="Arial" w:cs="Arial"/>
                <w:b/>
                <w:sz w:val="20"/>
                <w:szCs w:val="20"/>
              </w:rPr>
              <w:t>Graduation Date</w:t>
            </w:r>
          </w:p>
        </w:tc>
        <w:tc>
          <w:tcPr>
            <w:tcW w:w="4573" w:type="dxa"/>
            <w:gridSpan w:val="3"/>
            <w:vAlign w:val="center"/>
          </w:tcPr>
          <w:p w14:paraId="02D744EB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D4A78" w:rsidRPr="00B72158" w14:paraId="71EE2CF0" w14:textId="77777777" w:rsidTr="00FC1FA7">
        <w:trPr>
          <w:trHeight w:val="460"/>
        </w:trPr>
        <w:tc>
          <w:tcPr>
            <w:tcW w:w="4777" w:type="dxa"/>
            <w:gridSpan w:val="5"/>
            <w:vAlign w:val="center"/>
          </w:tcPr>
          <w:p w14:paraId="7EAEC3CD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72158">
              <w:rPr>
                <w:rFonts w:ascii="Arial" w:hAnsi="Arial" w:cs="Arial"/>
                <w:b/>
                <w:sz w:val="20"/>
                <w:szCs w:val="20"/>
              </w:rPr>
              <w:t>Date Entering College or Post-Secondary School</w:t>
            </w:r>
          </w:p>
        </w:tc>
        <w:tc>
          <w:tcPr>
            <w:tcW w:w="4573" w:type="dxa"/>
            <w:gridSpan w:val="3"/>
            <w:vAlign w:val="center"/>
          </w:tcPr>
          <w:p w14:paraId="119A9260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14:paraId="593ED8A4" w14:textId="77777777" w:rsidR="003D4A78" w:rsidRPr="00D60F2B" w:rsidRDefault="003D4A78" w:rsidP="003D4A78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3D4A78" w:rsidRPr="00B72158" w14:paraId="25628F2A" w14:textId="77777777" w:rsidTr="00FC1FA7">
        <w:trPr>
          <w:trHeight w:val="470"/>
        </w:trPr>
        <w:tc>
          <w:tcPr>
            <w:tcW w:w="9576" w:type="dxa"/>
            <w:vAlign w:val="center"/>
          </w:tcPr>
          <w:p w14:paraId="5B09E351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72158">
              <w:rPr>
                <w:rFonts w:ascii="Arial" w:hAnsi="Arial" w:cs="Arial"/>
                <w:b/>
                <w:sz w:val="20"/>
                <w:szCs w:val="20"/>
              </w:rPr>
              <w:t xml:space="preserve">College or other post-secondary school you plan to attend:  </w:t>
            </w:r>
          </w:p>
        </w:tc>
      </w:tr>
      <w:tr w:rsidR="003D4A78" w:rsidRPr="00B72158" w14:paraId="17728904" w14:textId="77777777" w:rsidTr="00FC1FA7">
        <w:trPr>
          <w:trHeight w:val="470"/>
        </w:trPr>
        <w:tc>
          <w:tcPr>
            <w:tcW w:w="9576" w:type="dxa"/>
            <w:vAlign w:val="center"/>
          </w:tcPr>
          <w:p w14:paraId="511B17F2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72158">
              <w:rPr>
                <w:rFonts w:ascii="Arial" w:hAnsi="Arial" w:cs="Arial"/>
                <w:b/>
                <w:sz w:val="20"/>
                <w:szCs w:val="20"/>
              </w:rPr>
              <w:t xml:space="preserve">First Choice: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D4A78" w:rsidRPr="00B72158" w14:paraId="188A9BB0" w14:textId="77777777" w:rsidTr="00FC1FA7">
        <w:trPr>
          <w:trHeight w:val="470"/>
        </w:trPr>
        <w:tc>
          <w:tcPr>
            <w:tcW w:w="9576" w:type="dxa"/>
            <w:vAlign w:val="center"/>
          </w:tcPr>
          <w:p w14:paraId="1FFF19B9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72158">
              <w:rPr>
                <w:rFonts w:ascii="Arial" w:hAnsi="Arial" w:cs="Arial"/>
                <w:b/>
                <w:sz w:val="20"/>
                <w:szCs w:val="20"/>
              </w:rPr>
              <w:t xml:space="preserve">Second Choice: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B72158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</w:p>
        </w:tc>
      </w:tr>
      <w:tr w:rsidR="003D4A78" w:rsidRPr="00B72158" w14:paraId="15E03262" w14:textId="77777777" w:rsidTr="00FC1FA7">
        <w:tc>
          <w:tcPr>
            <w:tcW w:w="9576" w:type="dxa"/>
            <w:vAlign w:val="center"/>
          </w:tcPr>
          <w:p w14:paraId="18835B5F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urse/Area of S</w:t>
            </w:r>
            <w:r w:rsidRPr="00B72158">
              <w:rPr>
                <w:rFonts w:ascii="Arial" w:hAnsi="Arial" w:cs="Arial"/>
                <w:b/>
                <w:sz w:val="20"/>
                <w:szCs w:val="20"/>
              </w:rPr>
              <w:t xml:space="preserve">tudy you </w:t>
            </w:r>
            <w:r>
              <w:rPr>
                <w:rFonts w:ascii="Arial" w:hAnsi="Arial" w:cs="Arial"/>
                <w:b/>
                <w:sz w:val="20"/>
                <w:szCs w:val="20"/>
              </w:rPr>
              <w:t>plan</w:t>
            </w:r>
            <w:r w:rsidRPr="00B72158">
              <w:rPr>
                <w:rFonts w:ascii="Arial" w:hAnsi="Arial" w:cs="Arial"/>
                <w:b/>
                <w:sz w:val="20"/>
                <w:szCs w:val="20"/>
              </w:rPr>
              <w:t xml:space="preserve"> to pursue: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02551A57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4F9849D" w14:textId="77777777" w:rsidR="003D4A78" w:rsidRPr="00D60F2B" w:rsidRDefault="003D4A78" w:rsidP="003D4A78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83"/>
        <w:gridCol w:w="4667"/>
      </w:tblGrid>
      <w:tr w:rsidR="003D4A78" w:rsidRPr="00B72158" w14:paraId="76823282" w14:textId="77777777" w:rsidTr="00FC1FA7">
        <w:tc>
          <w:tcPr>
            <w:tcW w:w="4788" w:type="dxa"/>
          </w:tcPr>
          <w:p w14:paraId="03614F8F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72158">
              <w:rPr>
                <w:rFonts w:ascii="Arial" w:hAnsi="Arial" w:cs="Arial"/>
                <w:b/>
                <w:sz w:val="20"/>
                <w:szCs w:val="20"/>
              </w:rPr>
              <w:t xml:space="preserve">Cumulative GPA: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4788" w:type="dxa"/>
          </w:tcPr>
          <w:p w14:paraId="4735D03B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72158">
              <w:rPr>
                <w:rFonts w:ascii="Arial" w:hAnsi="Arial" w:cs="Arial"/>
                <w:b/>
                <w:sz w:val="20"/>
                <w:szCs w:val="20"/>
              </w:rPr>
              <w:t xml:space="preserve">Class Rank: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D4A78" w:rsidRPr="00B72158" w14:paraId="74B259F7" w14:textId="77777777" w:rsidTr="00FC1FA7">
        <w:tc>
          <w:tcPr>
            <w:tcW w:w="9576" w:type="dxa"/>
            <w:gridSpan w:val="2"/>
          </w:tcPr>
          <w:p w14:paraId="7BD8A593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 w:rsidRPr="00B72158">
              <w:rPr>
                <w:rFonts w:ascii="Arial" w:hAnsi="Arial" w:cs="Arial"/>
                <w:b/>
                <w:sz w:val="20"/>
                <w:szCs w:val="20"/>
              </w:rPr>
              <w:t>Academic Accomplishments:</w:t>
            </w:r>
          </w:p>
          <w:p w14:paraId="4154FE73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14:paraId="793250EA" w14:textId="77777777" w:rsidR="003D4A78" w:rsidRPr="00D60F2B" w:rsidRDefault="003D4A78" w:rsidP="003D4A78">
      <w:pPr>
        <w:rPr>
          <w:rFonts w:ascii="Arial" w:hAnsi="Arial" w:cs="Arial"/>
          <w:sz w:val="20"/>
          <w:szCs w:val="20"/>
        </w:rPr>
      </w:pPr>
    </w:p>
    <w:p w14:paraId="1A570856" w14:textId="77777777" w:rsidR="003D4A78" w:rsidRPr="00D60F2B" w:rsidRDefault="003D4A78" w:rsidP="003D4A78">
      <w:pPr>
        <w:rPr>
          <w:rFonts w:ascii="Arial" w:hAnsi="Arial" w:cs="Arial"/>
          <w:b/>
          <w:sz w:val="20"/>
          <w:szCs w:val="20"/>
        </w:rPr>
      </w:pPr>
      <w:proofErr w:type="spellStart"/>
      <w:r w:rsidRPr="00D60F2B">
        <w:rPr>
          <w:rFonts w:ascii="Arial" w:hAnsi="Arial" w:cs="Arial"/>
          <w:b/>
          <w:sz w:val="20"/>
          <w:szCs w:val="20"/>
        </w:rPr>
        <w:t>Extra curricular</w:t>
      </w:r>
      <w:proofErr w:type="spellEnd"/>
      <w:r w:rsidRPr="00D60F2B">
        <w:rPr>
          <w:rFonts w:ascii="Arial" w:hAnsi="Arial" w:cs="Arial"/>
          <w:b/>
          <w:sz w:val="20"/>
          <w:szCs w:val="20"/>
        </w:rPr>
        <w:t xml:space="preserve"> and outside school activities in which you participated.</w:t>
      </w:r>
    </w:p>
    <w:p w14:paraId="17E7914E" w14:textId="77777777" w:rsidR="003D4A78" w:rsidRPr="00D60F2B" w:rsidRDefault="003D4A78" w:rsidP="003D4A78">
      <w:pPr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97"/>
        <w:gridCol w:w="3114"/>
        <w:gridCol w:w="3139"/>
      </w:tblGrid>
      <w:tr w:rsidR="003D4A78" w:rsidRPr="00B72158" w14:paraId="271F6E6E" w14:textId="77777777" w:rsidTr="00FC1FA7">
        <w:tc>
          <w:tcPr>
            <w:tcW w:w="3192" w:type="dxa"/>
          </w:tcPr>
          <w:p w14:paraId="29BE0A72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72158">
              <w:rPr>
                <w:rFonts w:ascii="Arial" w:hAnsi="Arial" w:cs="Arial"/>
                <w:b/>
                <w:sz w:val="20"/>
                <w:szCs w:val="20"/>
              </w:rPr>
              <w:t>Activity</w:t>
            </w:r>
          </w:p>
        </w:tc>
        <w:tc>
          <w:tcPr>
            <w:tcW w:w="3192" w:type="dxa"/>
          </w:tcPr>
          <w:p w14:paraId="7AA37839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72158">
              <w:rPr>
                <w:rFonts w:ascii="Arial" w:hAnsi="Arial" w:cs="Arial"/>
                <w:b/>
                <w:sz w:val="20"/>
                <w:szCs w:val="20"/>
              </w:rPr>
              <w:t>Year Participated</w:t>
            </w:r>
          </w:p>
        </w:tc>
        <w:tc>
          <w:tcPr>
            <w:tcW w:w="3192" w:type="dxa"/>
          </w:tcPr>
          <w:p w14:paraId="6C48277A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72158">
              <w:rPr>
                <w:rFonts w:ascii="Arial" w:hAnsi="Arial" w:cs="Arial"/>
                <w:b/>
                <w:sz w:val="20"/>
                <w:szCs w:val="20"/>
              </w:rPr>
              <w:t>Major Accomplishments</w:t>
            </w:r>
          </w:p>
        </w:tc>
      </w:tr>
      <w:tr w:rsidR="003D4A78" w:rsidRPr="00B72158" w14:paraId="3CD563F3" w14:textId="77777777" w:rsidTr="00FC1FA7">
        <w:tc>
          <w:tcPr>
            <w:tcW w:w="3192" w:type="dxa"/>
          </w:tcPr>
          <w:p w14:paraId="7BDC3638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92" w:type="dxa"/>
          </w:tcPr>
          <w:p w14:paraId="4A18EE64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397E4978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D4A78" w:rsidRPr="00B72158" w14:paraId="5910A441" w14:textId="77777777" w:rsidTr="00FC1FA7">
        <w:tc>
          <w:tcPr>
            <w:tcW w:w="3192" w:type="dxa"/>
          </w:tcPr>
          <w:p w14:paraId="61683592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75DC0923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15578186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D4A78" w:rsidRPr="00B72158" w14:paraId="32D703CC" w14:textId="77777777" w:rsidTr="00FC1FA7">
        <w:tc>
          <w:tcPr>
            <w:tcW w:w="3192" w:type="dxa"/>
          </w:tcPr>
          <w:p w14:paraId="6E7A42C1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635FCA97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6CEBF305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D4A78" w:rsidRPr="00B72158" w14:paraId="63D59FA7" w14:textId="77777777" w:rsidTr="00FC1FA7">
        <w:tc>
          <w:tcPr>
            <w:tcW w:w="3192" w:type="dxa"/>
          </w:tcPr>
          <w:p w14:paraId="7DB9820C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50BEF780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4929CE21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D4A78" w:rsidRPr="00B72158" w14:paraId="5A215313" w14:textId="77777777" w:rsidTr="00FC1FA7">
        <w:tc>
          <w:tcPr>
            <w:tcW w:w="3192" w:type="dxa"/>
          </w:tcPr>
          <w:p w14:paraId="155AB771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543C217F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21DDEEDD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D4A78" w:rsidRPr="00B72158" w14:paraId="241E629E" w14:textId="77777777" w:rsidTr="00FC1FA7">
        <w:tc>
          <w:tcPr>
            <w:tcW w:w="3192" w:type="dxa"/>
          </w:tcPr>
          <w:p w14:paraId="4B7CE1FC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10F65179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54A04907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D4A78" w:rsidRPr="00B72158" w14:paraId="201BF989" w14:textId="77777777" w:rsidTr="00FC1FA7">
        <w:tc>
          <w:tcPr>
            <w:tcW w:w="3192" w:type="dxa"/>
          </w:tcPr>
          <w:p w14:paraId="3CBA0F68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48EDD19D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668F3CCA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D4A78" w:rsidRPr="00B72158" w14:paraId="6063F6B6" w14:textId="77777777" w:rsidTr="00FC1FA7">
        <w:tc>
          <w:tcPr>
            <w:tcW w:w="3192" w:type="dxa"/>
          </w:tcPr>
          <w:p w14:paraId="6C40C2AD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0B7952BF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48683271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D4A78" w:rsidRPr="00B72158" w14:paraId="09323EBC" w14:textId="77777777" w:rsidTr="00FC1FA7">
        <w:tc>
          <w:tcPr>
            <w:tcW w:w="3192" w:type="dxa"/>
          </w:tcPr>
          <w:p w14:paraId="75FC7FE7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72C3AE4F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58031465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D4A78" w:rsidRPr="00B72158" w14:paraId="503D84DF" w14:textId="77777777" w:rsidTr="00FC1FA7">
        <w:tc>
          <w:tcPr>
            <w:tcW w:w="3192" w:type="dxa"/>
          </w:tcPr>
          <w:p w14:paraId="679D762E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1ECBB248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07833965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3D4A78" w:rsidRPr="00B72158" w14:paraId="3BAA8ECF" w14:textId="77777777" w:rsidTr="00FC1FA7">
        <w:tc>
          <w:tcPr>
            <w:tcW w:w="3192" w:type="dxa"/>
          </w:tcPr>
          <w:p w14:paraId="631F4D28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42DFD1D2" w14:textId="77777777" w:rsidR="003D4A78" w:rsidRPr="00B72158" w:rsidRDefault="003D4A78" w:rsidP="00FC1F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92" w:type="dxa"/>
          </w:tcPr>
          <w:p w14:paraId="1F813A69" w14:textId="77777777" w:rsidR="003D4A78" w:rsidRPr="00B72158" w:rsidRDefault="003D4A78" w:rsidP="00FC1FA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14:paraId="19356BAD" w14:textId="77777777" w:rsidR="003D4A78" w:rsidRPr="00D60F2B" w:rsidRDefault="003D4A78" w:rsidP="003D4A78">
      <w:pPr>
        <w:rPr>
          <w:rFonts w:ascii="Arial" w:hAnsi="Arial" w:cs="Arial"/>
          <w:sz w:val="20"/>
          <w:szCs w:val="20"/>
        </w:rPr>
      </w:pPr>
    </w:p>
    <w:p w14:paraId="31708279" w14:textId="77777777" w:rsidR="003D4A78" w:rsidRPr="00D60F2B" w:rsidRDefault="003D4A78" w:rsidP="003D4A78">
      <w:pPr>
        <w:rPr>
          <w:rFonts w:ascii="Arial" w:hAnsi="Arial" w:cs="Arial"/>
          <w:sz w:val="20"/>
          <w:szCs w:val="20"/>
        </w:rPr>
      </w:pPr>
      <w:r w:rsidRPr="00D60F2B">
        <w:rPr>
          <w:rFonts w:ascii="Arial" w:hAnsi="Arial" w:cs="Arial"/>
          <w:b/>
          <w:sz w:val="20"/>
          <w:szCs w:val="20"/>
        </w:rPr>
        <w:t>My future goals in life (including school, personal and business and/or professional)</w:t>
      </w:r>
      <w:r w:rsidRPr="00D60F2B">
        <w:rPr>
          <w:rFonts w:ascii="Arial" w:hAnsi="Arial" w:cs="Arial"/>
          <w:sz w:val="20"/>
          <w:szCs w:val="20"/>
        </w:rPr>
        <w:t>:</w:t>
      </w:r>
    </w:p>
    <w:p w14:paraId="444A1F64" w14:textId="77777777" w:rsidR="003D4A78" w:rsidRPr="00D60F2B" w:rsidRDefault="003D4A78" w:rsidP="003D4A7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5" w:name="Text2"/>
      <w:r>
        <w:rPr>
          <w:rFonts w:ascii="Arial" w:hAnsi="Arial" w:cs="Arial"/>
          <w:sz w:val="20"/>
          <w:szCs w:val="20"/>
        </w:rPr>
        <w:instrText xml:space="preserve"> FORMTEXT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sz w:val="20"/>
          <w:szCs w:val="20"/>
        </w:rPr>
        <w:fldChar w:fldCharType="end"/>
      </w:r>
      <w:bookmarkEnd w:id="5"/>
    </w:p>
    <w:p w14:paraId="6AA32B73" w14:textId="77777777" w:rsidR="003D4A78" w:rsidRPr="00D60F2B" w:rsidRDefault="003D4A78" w:rsidP="003D4A78">
      <w:pPr>
        <w:rPr>
          <w:rFonts w:ascii="Arial" w:hAnsi="Arial" w:cs="Arial"/>
          <w:sz w:val="20"/>
          <w:szCs w:val="20"/>
        </w:rPr>
      </w:pPr>
    </w:p>
    <w:p w14:paraId="10C6B8BE" w14:textId="77777777" w:rsidR="003D4A78" w:rsidRPr="00D60F2B" w:rsidRDefault="003D4A78" w:rsidP="003D4A78">
      <w:pPr>
        <w:rPr>
          <w:rFonts w:ascii="Arial" w:hAnsi="Arial" w:cs="Arial"/>
          <w:sz w:val="20"/>
          <w:szCs w:val="20"/>
        </w:rPr>
      </w:pPr>
    </w:p>
    <w:p w14:paraId="32A9FBF5" w14:textId="77777777" w:rsidR="003D4A78" w:rsidRDefault="003D4A78" w:rsidP="003D4A78">
      <w:pPr>
        <w:rPr>
          <w:rFonts w:ascii="Arial" w:hAnsi="Arial" w:cs="Arial"/>
          <w:sz w:val="20"/>
          <w:szCs w:val="20"/>
        </w:rPr>
      </w:pPr>
      <w:r w:rsidRPr="00D60F2B">
        <w:rPr>
          <w:rFonts w:ascii="Arial" w:hAnsi="Arial" w:cs="Arial"/>
          <w:sz w:val="20"/>
          <w:szCs w:val="20"/>
        </w:rPr>
        <w:t xml:space="preserve">Student Signature________________________________________   Date:  </w:t>
      </w:r>
    </w:p>
    <w:p w14:paraId="3E33C2EA" w14:textId="77777777" w:rsidR="003D4A78" w:rsidRPr="00D34E09" w:rsidRDefault="003D4A78" w:rsidP="003D4A78"/>
    <w:sectPr w:rsidR="003D4A78" w:rsidRPr="00D34E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>
  <int2:observations>
    <int2:bookmark int2:bookmarkName="_Int_qZa0aVyI" int2:invalidationBookmarkName="" int2:hashCode="w6cbFRiHKIKexW" int2:id="JAlgw1ly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460C2"/>
    <w:multiLevelType w:val="hybridMultilevel"/>
    <w:tmpl w:val="BA7843FE"/>
    <w:lvl w:ilvl="0" w:tplc="A6E4106E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E239AA"/>
    <w:multiLevelType w:val="hybridMultilevel"/>
    <w:tmpl w:val="EF902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7F54BE"/>
    <w:multiLevelType w:val="hybridMultilevel"/>
    <w:tmpl w:val="9E6C0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933945"/>
    <w:multiLevelType w:val="hybridMultilevel"/>
    <w:tmpl w:val="7A103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bS0MDI0tjQ0MjVU0lEKTi0uzszPAykwqgUATH+wWSwAAAA="/>
  </w:docVars>
  <w:rsids>
    <w:rsidRoot w:val="00720420"/>
    <w:rsid w:val="00041609"/>
    <w:rsid w:val="00100EC4"/>
    <w:rsid w:val="00252B66"/>
    <w:rsid w:val="002C216B"/>
    <w:rsid w:val="003D4A78"/>
    <w:rsid w:val="003E5FBD"/>
    <w:rsid w:val="004D0A3E"/>
    <w:rsid w:val="00716E91"/>
    <w:rsid w:val="00720420"/>
    <w:rsid w:val="00794EAF"/>
    <w:rsid w:val="007B7FB8"/>
    <w:rsid w:val="00841777"/>
    <w:rsid w:val="00925730"/>
    <w:rsid w:val="009A148D"/>
    <w:rsid w:val="00C12F2B"/>
    <w:rsid w:val="00E63959"/>
    <w:rsid w:val="00E95B2E"/>
    <w:rsid w:val="00F56080"/>
    <w:rsid w:val="00FD418D"/>
    <w:rsid w:val="73C1B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CEDE7"/>
  <w15:chartTrackingRefBased/>
  <w15:docId w15:val="{9AAF07E7-D490-461B-9191-87D534E48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04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2042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20420"/>
    <w:rPr>
      <w:b/>
      <w:bCs/>
    </w:rPr>
  </w:style>
  <w:style w:type="paragraph" w:styleId="ListParagraph">
    <w:name w:val="List Paragraph"/>
    <w:basedOn w:val="Normal"/>
    <w:uiPriority w:val="34"/>
    <w:qFormat/>
    <w:rsid w:val="007B7FB8"/>
    <w:pPr>
      <w:ind w:left="720"/>
      <w:contextualSpacing/>
    </w:pPr>
  </w:style>
  <w:style w:type="character" w:styleId="PlaceholderText">
    <w:name w:val="Placeholder Text"/>
    <w:uiPriority w:val="99"/>
    <w:semiHidden/>
    <w:rsid w:val="003D4A7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406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5b26441de9974887" Type="http://schemas.microsoft.com/office/2020/10/relationships/intelligence" Target="intelligence2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sandmeyer@nevis.k12.mn.us" TargetMode="External"/><Relationship Id="rId5" Type="http://schemas.openxmlformats.org/officeDocument/2006/relationships/hyperlink" Target="mailto:lkruft212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1</Words>
  <Characters>2691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.kruft.leslie.j</dc:creator>
  <cp:keywords/>
  <dc:description/>
  <cp:lastModifiedBy>AD_Holte.Amanda</cp:lastModifiedBy>
  <cp:revision>2</cp:revision>
  <dcterms:created xsi:type="dcterms:W3CDTF">2023-01-09T21:40:00Z</dcterms:created>
  <dcterms:modified xsi:type="dcterms:W3CDTF">2023-01-09T21:40:00Z</dcterms:modified>
</cp:coreProperties>
</file>